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16566C">
      <w:pPr>
        <w:pStyle w:val="Title"/>
        <w:jc w:val="center"/>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Group 30 :</w:t>
      </w:r>
    </w:p>
    <w:p w14:paraId="78C47A7A" w14:textId="77777777" w:rsidR="0016566C" w:rsidRPr="0016566C" w:rsidRDefault="0016566C" w:rsidP="0016566C">
      <w:pPr>
        <w:pStyle w:val="Title"/>
        <w:jc w:val="center"/>
        <w:rPr>
          <w:sz w:val="32"/>
          <w:szCs w:val="32"/>
          <w:lang w:val="en-US"/>
        </w:rPr>
      </w:pPr>
      <w:r w:rsidRPr="0016566C">
        <w:rPr>
          <w:sz w:val="32"/>
          <w:szCs w:val="32"/>
          <w:lang w:val="en-US"/>
        </w:rPr>
        <w:t>Hannah Ashna Jacob</w:t>
      </w:r>
    </w:p>
    <w:p w14:paraId="249BA397" w14:textId="77777777" w:rsidR="0016566C" w:rsidRPr="0016566C" w:rsidRDefault="0016566C" w:rsidP="0016566C">
      <w:pPr>
        <w:pStyle w:val="Title"/>
        <w:jc w:val="center"/>
        <w:rPr>
          <w:sz w:val="32"/>
          <w:szCs w:val="32"/>
          <w:lang w:val="en-US"/>
        </w:rPr>
      </w:pPr>
      <w:r w:rsidRPr="0016566C">
        <w:rPr>
          <w:sz w:val="32"/>
          <w:szCs w:val="32"/>
          <w:lang w:val="en-US"/>
        </w:rPr>
        <w:t>Hassaan Naveed</w:t>
      </w:r>
    </w:p>
    <w:p w14:paraId="01DFA8B5" w14:textId="77777777" w:rsidR="0016566C" w:rsidRPr="0016566C" w:rsidRDefault="0016566C" w:rsidP="0016566C">
      <w:pPr>
        <w:pStyle w:val="Title"/>
        <w:jc w:val="center"/>
        <w:rPr>
          <w:sz w:val="32"/>
          <w:szCs w:val="32"/>
          <w:lang w:val="en-US"/>
        </w:rPr>
      </w:pPr>
      <w:r w:rsidRPr="0016566C">
        <w:rPr>
          <w:sz w:val="32"/>
          <w:szCs w:val="32"/>
          <w:lang w:val="en-US"/>
        </w:rPr>
        <w:t>Jarad Johnson-Bailey</w:t>
      </w:r>
    </w:p>
    <w:p w14:paraId="7C57DADA" w14:textId="77777777" w:rsidR="0016566C" w:rsidRDefault="0016566C" w:rsidP="0016566C">
      <w:pPr>
        <w:pStyle w:val="Title"/>
        <w:jc w:val="center"/>
        <w:rPr>
          <w:sz w:val="32"/>
          <w:szCs w:val="32"/>
          <w:lang w:val="en-US"/>
        </w:rPr>
      </w:pPr>
      <w:r w:rsidRPr="0016566C">
        <w:rPr>
          <w:sz w:val="32"/>
          <w:szCs w:val="32"/>
          <w:lang w:val="en-US"/>
        </w:rPr>
        <w:t>Nicholas McCaig</w:t>
      </w:r>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4B711BE6"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Client/Server using MQTT</w:t>
            </w:r>
          </w:p>
          <w:p w14:paraId="2107933F" w14:textId="6BF3C796"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7C6CB10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B9AE6D9" w14:textId="4A88A226"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003AA32F"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131BB61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5C014C3C"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2E61585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73A2E27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5E51998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w:t>
            </w:r>
            <w:r w:rsidR="002B5382">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1BC58B6E"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19C3D46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3F82704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5741E58E"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4AF0B1F2" w14:textId="3DA6F2C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1A4B584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6733AFC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5B3811A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1CD56D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3FE1FAC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4</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7B209DEB"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702AFE1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7A566AC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6488215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608939F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77361B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72C4CB3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3AFEC7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77D22047"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C26A31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0A495F1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425BE1F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4417FEA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w:t>
            </w:r>
            <w:r w:rsidR="002B5382">
              <w:rPr>
                <w:rFonts w:ascii="Verdana" w:hAnsi="Verdana"/>
                <w:b/>
                <w:bCs/>
                <w:sz w:val="18"/>
                <w:szCs w:val="18"/>
                <w:lang w:val="en-US"/>
              </w:rPr>
              <w:t>3</w:t>
            </w:r>
            <w:r w:rsid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1025F99C" w14:textId="7364A6E8"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4045E0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21F6EB1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4D3EB0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7BB27034"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3B94145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897"/>
        <w:gridCol w:w="2073"/>
        <w:gridCol w:w="1276"/>
        <w:gridCol w:w="908"/>
        <w:gridCol w:w="4190"/>
      </w:tblGrid>
      <w:tr w:rsidR="006775DF" w:rsidRPr="006775DF" w14:paraId="27C1F639" w14:textId="77777777" w:rsidTr="00FB165A">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2DC3F8"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Risk Number</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C3B6E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Description of Risk</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C32B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Probability</w:t>
            </w:r>
          </w:p>
        </w:tc>
        <w:tc>
          <w:tcPr>
            <w:tcW w:w="9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41F032"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8689D"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Mitigation Plan</w:t>
            </w:r>
          </w:p>
        </w:tc>
      </w:tr>
      <w:tr w:rsidR="006775DF" w:rsidRPr="006775DF" w14:paraId="08939DB6" w14:textId="77777777" w:rsidTr="00FB165A">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0FC27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A466AA"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nclear or unrealistic requirements and scop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8033EE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91182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579FA0" w14:textId="46EA48A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Ensure that all requirements are reviewed by all members of the team and are thoroughly discussed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6775DF" w:rsidRPr="006775DF" w14:paraId="7486E423"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21607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34A9F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Insufficient knowledge and background research of messaging application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796958A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97BA68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1A153" w14:textId="0EA57F7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Carry out an intensive research process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ginning the development process to ensure that all team members are well informed</w:t>
            </w:r>
          </w:p>
        </w:tc>
      </w:tr>
      <w:tr w:rsidR="006775DF" w:rsidRPr="006775DF" w14:paraId="6915FAB4"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EAFD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1137D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Security breach due to passwords being compromised</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6984D6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DD825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F1AD9"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Add password encryption and (if feasible) two-factor authentication.</w:t>
            </w:r>
          </w:p>
        </w:tc>
      </w:tr>
      <w:tr w:rsidR="006775DF" w:rsidRPr="006775DF" w14:paraId="5A553FB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3FBF9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A66C96"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falls ill due to ongoing pandemic or is otherwise unable to support the team due to extenuating circumstance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6A070B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410D520"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CD12C0" w14:textId="14133C7A"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ssign a task to two members, the first member being the primary member </w:t>
            </w:r>
            <w:r w:rsidR="00A06359" w:rsidRPr="006775DF">
              <w:rPr>
                <w:rFonts w:ascii="Arial" w:eastAsia="Times New Roman" w:hAnsi="Arial" w:cs="Arial"/>
                <w:sz w:val="20"/>
                <w:szCs w:val="20"/>
                <w:lang w:eastAsia="en-GB"/>
              </w:rPr>
              <w:t>in charge</w:t>
            </w:r>
            <w:r w:rsidRPr="006775DF">
              <w:rPr>
                <w:rFonts w:ascii="Arial" w:eastAsia="Times New Roman" w:hAnsi="Arial" w:cs="Arial"/>
                <w:sz w:val="20"/>
                <w:szCs w:val="20"/>
                <w:lang w:eastAsia="en-GB"/>
              </w:rPr>
              <w:t xml:space="preserve"> of completing the task. In the case they are unable to, the task is then passed onto the secondary member to handle task completion.</w:t>
            </w:r>
          </w:p>
        </w:tc>
      </w:tr>
      <w:tr w:rsidR="006775DF" w:rsidRPr="006775DF" w14:paraId="744B35A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95161"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3B52E"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Lost data due to technical failur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A6F5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D4F31D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7733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ke regular backups</w:t>
            </w:r>
          </w:p>
        </w:tc>
      </w:tr>
      <w:tr w:rsidR="006775DF" w:rsidRPr="006775DF" w14:paraId="2A598DFE"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5553F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6</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8CA3" w14:textId="302A975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Tasks go over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llotted tim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9B73BD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58016F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D52AC" w14:textId="17A1AB05"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Give buffer for overrun time at end of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 xml:space="preserve">project - work to a week before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ctual deadline</w:t>
            </w:r>
          </w:p>
        </w:tc>
      </w:tr>
      <w:tr w:rsidR="006775DF" w:rsidRPr="006775DF" w14:paraId="790C66C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8A90657"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7</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512DF"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overwrites an existing file's contents on accident</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B91B1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F58454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96AE" w14:textId="40C040FB"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Regularly use version control software (</w:t>
            </w:r>
            <w:r w:rsidR="00A06359" w:rsidRPr="006775DF">
              <w:rPr>
                <w:rFonts w:ascii="Arial" w:eastAsia="Times New Roman" w:hAnsi="Arial" w:cs="Arial"/>
                <w:sz w:val="20"/>
                <w:szCs w:val="20"/>
                <w:lang w:eastAsia="en-GB"/>
              </w:rPr>
              <w:t>i.e.</w:t>
            </w:r>
            <w:r w:rsidRPr="006775DF">
              <w:rPr>
                <w:rFonts w:ascii="Arial" w:eastAsia="Times New Roman" w:hAnsi="Arial" w:cs="Arial"/>
                <w:sz w:val="20"/>
                <w:szCs w:val="20"/>
                <w:lang w:eastAsia="en-GB"/>
              </w:rPr>
              <w:t>, Git - GitHub) so that the file contents can be easily reverted to an older version</w:t>
            </w:r>
          </w:p>
        </w:tc>
      </w:tr>
      <w:tr w:rsidR="006775DF" w:rsidRPr="006775DF" w14:paraId="3113824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CFCA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8</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29F64"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sers struggle to use the application due to unintuitive user interface (UI)</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2C97F3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23450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C7077"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during the testing stages user feedback is gathered with regards to the usability of the UI</w:t>
            </w:r>
          </w:p>
        </w:tc>
      </w:tr>
      <w:tr w:rsidR="006775DF" w:rsidRPr="006775DF" w14:paraId="66460B78"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79AE7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9</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7E34D" w14:textId="63B91B8C"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Major bug found in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testing stag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447DE69"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42C290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EC4F0" w14:textId="4CA85626"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gile </w:t>
            </w:r>
            <w:r w:rsidR="00A06359" w:rsidRPr="006775DF">
              <w:rPr>
                <w:rFonts w:ascii="Arial" w:eastAsia="Times New Roman" w:hAnsi="Arial" w:cs="Arial"/>
                <w:sz w:val="20"/>
                <w:szCs w:val="20"/>
                <w:lang w:eastAsia="en-GB"/>
              </w:rPr>
              <w:t>development</w:t>
            </w:r>
            <w:r w:rsidRPr="006775DF">
              <w:rPr>
                <w:rFonts w:ascii="Arial" w:eastAsia="Times New Roman" w:hAnsi="Arial" w:cs="Arial"/>
                <w:sz w:val="20"/>
                <w:szCs w:val="20"/>
                <w:lang w:eastAsia="en-GB"/>
              </w:rPr>
              <w:t xml:space="preserve"> allows for regular testing to prevent large scale bugs at the end of the project.</w:t>
            </w:r>
          </w:p>
        </w:tc>
      </w:tr>
    </w:tbl>
    <w:p w14:paraId="41CE2816" w14:textId="279A941B" w:rsidR="00CB6044" w:rsidRDefault="00CB6044" w:rsidP="003A000F">
      <w:pPr>
        <w:rPr>
          <w:lang w:val="en-US"/>
        </w:rPr>
      </w:pPr>
    </w:p>
    <w:p w14:paraId="7030AAB2" w14:textId="77777777" w:rsidR="00CB6044" w:rsidRDefault="00CB6044">
      <w:pPr>
        <w:rPr>
          <w:lang w:val="en-US"/>
        </w:rPr>
      </w:pPr>
      <w:r>
        <w:rPr>
          <w:lang w:val="en-US"/>
        </w:rPr>
        <w:br w:type="page"/>
      </w:r>
    </w:p>
    <w:p w14:paraId="477ED9C8" w14:textId="77777777" w:rsidR="0054344C" w:rsidRDefault="0054344C" w:rsidP="0054344C">
      <w:pPr>
        <w:pStyle w:val="Heading1"/>
        <w:rPr>
          <w:lang w:val="en-US"/>
        </w:rPr>
      </w:pPr>
      <w:r>
        <w:rPr>
          <w:lang w:val="en-US"/>
        </w:rPr>
        <w:lastRenderedPageBreak/>
        <w:t>Monitoring Tools:</w:t>
      </w:r>
    </w:p>
    <w:p w14:paraId="721DA893" w14:textId="77777777" w:rsidR="0054344C" w:rsidRDefault="0054344C" w:rsidP="0054344C">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5CED43FA" w14:textId="77777777" w:rsidR="0054344C" w:rsidRDefault="0054344C" w:rsidP="0054344C">
      <w:pPr>
        <w:rPr>
          <w:lang w:val="en-US"/>
        </w:rPr>
      </w:pPr>
      <w:r>
        <w:rPr>
          <w:lang w:val="en-US"/>
        </w:rPr>
        <w:t>Our Tools:</w:t>
      </w:r>
    </w:p>
    <w:p w14:paraId="5A0E4CFF" w14:textId="77777777" w:rsidR="0054344C" w:rsidRDefault="0054344C" w:rsidP="0054344C">
      <w:pPr>
        <w:pStyle w:val="ListParagraph"/>
        <w:numPr>
          <w:ilvl w:val="0"/>
          <w:numId w:val="3"/>
        </w:numPr>
        <w:rPr>
          <w:lang w:val="en-US"/>
        </w:rPr>
      </w:pPr>
      <w:r w:rsidRPr="0054344C">
        <w:rPr>
          <w:b/>
          <w:bCs/>
          <w:lang w:val="en-US"/>
        </w:rPr>
        <w:t>Trello:</w:t>
      </w:r>
      <w:r>
        <w:rPr>
          <w:lang w:val="en-US"/>
        </w:rPr>
        <w:t xml:space="preserve"> We decided to use Trello due to its incredibly comprehension design and capabilities for teamwork and collaboration. We intend to use the in-built task tracking system to help hold all team members accountable throughout the entire process.</w:t>
      </w:r>
    </w:p>
    <w:p w14:paraId="5AD20AB1" w14:textId="77777777" w:rsidR="0054344C" w:rsidRDefault="0054344C" w:rsidP="0054344C">
      <w:pPr>
        <w:pStyle w:val="ListParagraph"/>
        <w:numPr>
          <w:ilvl w:val="0"/>
          <w:numId w:val="3"/>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6BAC3F8D" w14:textId="4E1069FA" w:rsidR="0054344C" w:rsidRPr="0054344C" w:rsidRDefault="0054344C" w:rsidP="0054344C">
      <w:pPr>
        <w:pStyle w:val="ListParagraph"/>
        <w:numPr>
          <w:ilvl w:val="0"/>
          <w:numId w:val="3"/>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r w:rsidRPr="0054344C">
        <w:rPr>
          <w:lang w:val="en-US"/>
        </w:rPr>
        <w:br w:type="page"/>
      </w:r>
    </w:p>
    <w:p w14:paraId="045AB9E7" w14:textId="60BA71CA" w:rsidR="00FB165A" w:rsidRDefault="00CB6044" w:rsidP="00CB6044">
      <w:pPr>
        <w:pStyle w:val="Heading1"/>
        <w:rPr>
          <w:lang w:val="en-US"/>
        </w:rPr>
      </w:pPr>
      <w:r>
        <w:rPr>
          <w:lang w:val="en-US"/>
        </w:rPr>
        <w:lastRenderedPageBreak/>
        <w:t>Gantt Chart:</w:t>
      </w:r>
    </w:p>
    <w:tbl>
      <w:tblPr>
        <w:tblW w:w="9344" w:type="dxa"/>
        <w:tblCellMar>
          <w:left w:w="0" w:type="dxa"/>
          <w:right w:w="0" w:type="dxa"/>
        </w:tblCellMar>
        <w:tblLook w:val="04A0" w:firstRow="1" w:lastRow="0" w:firstColumn="1" w:lastColumn="0" w:noHBand="0" w:noVBand="1"/>
      </w:tblPr>
      <w:tblGrid>
        <w:gridCol w:w="2059"/>
        <w:gridCol w:w="390"/>
        <w:gridCol w:w="520"/>
        <w:gridCol w:w="425"/>
        <w:gridCol w:w="490"/>
        <w:gridCol w:w="390"/>
        <w:gridCol w:w="390"/>
        <w:gridCol w:w="390"/>
        <w:gridCol w:w="390"/>
        <w:gridCol w:w="390"/>
        <w:gridCol w:w="390"/>
        <w:gridCol w:w="390"/>
        <w:gridCol w:w="390"/>
        <w:gridCol w:w="390"/>
        <w:gridCol w:w="390"/>
        <w:gridCol w:w="390"/>
        <w:gridCol w:w="390"/>
        <w:gridCol w:w="390"/>
        <w:gridCol w:w="390"/>
      </w:tblGrid>
      <w:tr w:rsidR="00CB6044" w:rsidRPr="00CB6044" w14:paraId="7BFE271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28E11" w14:textId="77777777" w:rsidR="00CB6044" w:rsidRPr="00CB6044" w:rsidRDefault="00CB6044" w:rsidP="00CB6044">
            <w:pPr>
              <w:spacing w:after="0" w:line="240" w:lineRule="auto"/>
              <w:rPr>
                <w:rFonts w:ascii="Times New Roman" w:eastAsia="Times New Roman" w:hAnsi="Times New Roman" w:cs="Times New Roman"/>
                <w:sz w:val="24"/>
                <w:szCs w:val="24"/>
                <w:lang w:eastAsia="en-GB"/>
              </w:rPr>
            </w:pPr>
          </w:p>
        </w:tc>
        <w:tc>
          <w:tcPr>
            <w:tcW w:w="910"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B0F38D" w14:textId="77777777" w:rsidR="00CB6044" w:rsidRPr="00CB6044" w:rsidRDefault="00CB6044" w:rsidP="00CB6044">
            <w:pPr>
              <w:spacing w:after="0" w:line="240" w:lineRule="auto"/>
              <w:jc w:val="center"/>
              <w:rPr>
                <w:rFonts w:ascii="Arial" w:eastAsia="Times New Roman" w:hAnsi="Arial" w:cs="Arial"/>
                <w:b/>
                <w:bCs/>
                <w:sz w:val="16"/>
                <w:szCs w:val="16"/>
                <w:lang w:eastAsia="en-GB"/>
              </w:rPr>
            </w:pPr>
            <w:r w:rsidRPr="00CB6044">
              <w:rPr>
                <w:rFonts w:ascii="Arial" w:eastAsia="Times New Roman" w:hAnsi="Arial" w:cs="Arial"/>
                <w:b/>
                <w:bCs/>
                <w:sz w:val="16"/>
                <w:szCs w:val="16"/>
                <w:lang w:eastAsia="en-GB"/>
              </w:rPr>
              <w:t>December</w:t>
            </w:r>
          </w:p>
        </w:tc>
        <w:tc>
          <w:tcPr>
            <w:tcW w:w="1695" w:type="dxa"/>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C25BD" w14:textId="77777777" w:rsidR="00CB6044" w:rsidRPr="00CB6044" w:rsidRDefault="00CB6044" w:rsidP="00CB6044">
            <w:pPr>
              <w:spacing w:after="0" w:line="240" w:lineRule="auto"/>
              <w:jc w:val="center"/>
              <w:rPr>
                <w:rFonts w:ascii="Arial" w:eastAsia="Times New Roman" w:hAnsi="Arial" w:cs="Arial"/>
                <w:b/>
                <w:bCs/>
                <w:sz w:val="16"/>
                <w:szCs w:val="16"/>
                <w:lang w:eastAsia="en-GB"/>
              </w:rPr>
            </w:pPr>
            <w:r w:rsidRPr="00CB6044">
              <w:rPr>
                <w:rFonts w:ascii="Arial" w:eastAsia="Times New Roman" w:hAnsi="Arial" w:cs="Arial"/>
                <w:b/>
                <w:bCs/>
                <w:sz w:val="16"/>
                <w:szCs w:val="16"/>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DCAC49" w14:textId="6F37D437" w:rsidR="00CB6044" w:rsidRPr="00CB6044" w:rsidRDefault="00CB6044" w:rsidP="00CB6044">
            <w:pPr>
              <w:spacing w:after="0" w:line="240" w:lineRule="auto"/>
              <w:jc w:val="center"/>
              <w:rPr>
                <w:rFonts w:ascii="Times New Roman" w:eastAsia="Times New Roman" w:hAnsi="Times New Roman" w:cs="Times New Roman"/>
                <w:sz w:val="16"/>
                <w:szCs w:val="16"/>
                <w:lang w:eastAsia="en-GB"/>
              </w:rPr>
            </w:pPr>
            <w:r w:rsidRPr="00CB6044">
              <w:rPr>
                <w:rFonts w:ascii="Arial" w:eastAsia="Times New Roman" w:hAnsi="Arial" w:cs="Arial"/>
                <w:b/>
                <w:bCs/>
                <w:sz w:val="16"/>
                <w:szCs w:val="16"/>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280E9" w14:textId="630F7220" w:rsidR="00CB6044" w:rsidRPr="00CB6044" w:rsidRDefault="00CB6044" w:rsidP="00CB6044">
            <w:pPr>
              <w:spacing w:after="0" w:line="240" w:lineRule="auto"/>
              <w:jc w:val="center"/>
              <w:rPr>
                <w:rFonts w:ascii="Times New Roman" w:eastAsia="Times New Roman" w:hAnsi="Times New Roman" w:cs="Times New Roman"/>
                <w:sz w:val="16"/>
                <w:szCs w:val="16"/>
                <w:lang w:eastAsia="en-GB"/>
              </w:rPr>
            </w:pPr>
            <w:r w:rsidRPr="00CB6044">
              <w:rPr>
                <w:rFonts w:ascii="Arial" w:eastAsia="Times New Roman" w:hAnsi="Arial" w:cs="Arial"/>
                <w:b/>
                <w:bCs/>
                <w:sz w:val="16"/>
                <w:szCs w:val="16"/>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282AC9" w14:textId="77777777" w:rsidR="00CB6044" w:rsidRPr="00CB6044" w:rsidRDefault="00CB6044" w:rsidP="00CB6044">
            <w:pPr>
              <w:spacing w:after="0" w:line="240" w:lineRule="auto"/>
              <w:jc w:val="center"/>
              <w:rPr>
                <w:rFonts w:ascii="Arial" w:eastAsia="Times New Roman" w:hAnsi="Arial" w:cs="Arial"/>
                <w:b/>
                <w:bCs/>
                <w:sz w:val="16"/>
                <w:szCs w:val="16"/>
                <w:lang w:eastAsia="en-GB"/>
              </w:rPr>
            </w:pPr>
            <w:r w:rsidRPr="00CB6044">
              <w:rPr>
                <w:rFonts w:ascii="Arial" w:eastAsia="Times New Roman" w:hAnsi="Arial" w:cs="Arial"/>
                <w:b/>
                <w:bCs/>
                <w:sz w:val="16"/>
                <w:szCs w:val="16"/>
                <w:lang w:eastAsia="en-GB"/>
              </w:rPr>
              <w:t>April</w:t>
            </w:r>
          </w:p>
        </w:tc>
      </w:tr>
      <w:tr w:rsidR="00CB6044" w:rsidRPr="00CB6044" w14:paraId="0BECDE27"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DFDBC" w14:textId="77777777" w:rsidR="00CB6044" w:rsidRPr="00CB6044" w:rsidRDefault="00CB6044" w:rsidP="00CB6044">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6BFC9F"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C74C1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F9AAD"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DA3C9"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10DB1"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971791"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FEE7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C2E6F"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2E450D"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1BA669"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C0E2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486390"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039EA"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AC57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6270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4AF68"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9FD8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FE83B"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r>
      <w:tr w:rsidR="00CB6044" w:rsidRPr="00CB6044" w14:paraId="4E4A9552"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91332E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1.0: Design User Interface</w:t>
            </w: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095366B"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755609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666F4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786A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86882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2B3F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FA6A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877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71E5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32F9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46959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E5AF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980A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97A3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29C9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F574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41EA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7C62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585F65F"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E4F56FD"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2.0: Setup and Configure Client/Server using MQT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8E679"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EA38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0131C6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8363A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70C22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471C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EFBE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371E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4F38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012C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D631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F3A6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0155F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BD3E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F3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0DA5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D54E3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7662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0220715C"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F499A6A"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M1: Test MQTT function imple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B5B0BF"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4A59D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D66624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BD431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88602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E166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63E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A8F4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F63BE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65DD5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968A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1FB1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EB2C7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60C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F7DA7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3F35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A7B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08D6A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565357A"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1A986FA"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3.0: Create separate user clas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BF346"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A095B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DD7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DE99A8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5D983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35FF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55B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5FB6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972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3730D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A862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A117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BCC2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33E58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F98BC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4A81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2315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A76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611ECBE"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46C176F1"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1: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CCB81"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7C01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3052D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DE62BC9"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2AB4A1"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6072E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60A9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260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6DB0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C77D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DB7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552D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6E85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CA90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4D2D5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1142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E38A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0A33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67BB3295"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8B3E940"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4.0: Implement User Interfa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0806E1"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CBC4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FE82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08E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5A6D09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B9C3E4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E812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F6E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8D7E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20A16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C9B0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40E4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445C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5E5E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14C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2B1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CEB9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60E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8686C34"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39074BE"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7.0: Develop user profile and control pan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B651B"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C28C9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99014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3F5D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BE1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F5D5AC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04F3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C09C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F3F5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D49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96C0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2101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07A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4F87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E060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A88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9FC9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DE2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4A08AA95"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590C0D63"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2: Project Desig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A6A9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8756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CD9F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3BC7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2F1B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0897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E56A811"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A8E76"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8092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42FC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429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02B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E9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8099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4CB6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4D2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C009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E9B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0E65C6C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984EA33"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6.0: Implement security features and protoco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1978B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9350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B38BD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838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8FD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1A8957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B7AB1E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D06A85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4831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1A6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62216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94E2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81C2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D439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7950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D3A5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83B45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A03E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319A3DA9"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186DFA2"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 xml:space="preserve">M2: Test Security implementati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E3DE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A21C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4EE57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546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E6C8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D74C7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29E4D8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E0FE52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768E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E0654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AE65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84117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FDFE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5E2F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91D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DA172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6CB1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9493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D392EF2"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53C5A35"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5.0: Implemen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669D"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67A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65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B2FF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C886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D89CB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3FF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CA3B94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006E57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E64B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9BF4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E77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932D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B08E8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8361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F1B6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6AB6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2B5E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5010CE4E"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5CAAD17"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M3: Tes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F2785"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BDC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37DB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BBBD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2DEF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0366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38E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1E992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BE52C9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CF0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FC99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6424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9B1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A6FB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B68A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AFE4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DAA0D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871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6F3B6D9B"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FC77455"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8.0: Implement file transfer fea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6AD3C"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F08DC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8B0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E3CB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B587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9EE6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1A86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6B06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ABE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AAA44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AAD4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6F26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E69A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81E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0D25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13F1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E7B9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95EE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5B23409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5E8C679"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M4: Test File transfer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2F0D6"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E3CA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89BC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C9FA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556E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C4C82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3F0B8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37C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89EF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A48694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C0E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1B7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422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05D8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13C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DE1F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248F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651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4F4CC20"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27123A3"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9.0: Setup a local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1150E"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1A93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5181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B03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CC1B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023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E00A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BA76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24F8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17C2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243DD8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09627E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86D5E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84C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1FCEC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BFC5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B4B0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912D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29E3F1A0" w14:textId="77777777" w:rsidTr="00CB6044">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EA9999"/>
            <w:tcMar>
              <w:top w:w="30" w:type="dxa"/>
              <w:left w:w="45" w:type="dxa"/>
              <w:bottom w:w="30" w:type="dxa"/>
              <w:right w:w="45" w:type="dxa"/>
            </w:tcMar>
            <w:vAlign w:val="bottom"/>
            <w:hideMark/>
          </w:tcPr>
          <w:p w14:paraId="0E47B16F"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3: 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6E9F93"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CC9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2EF9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AEF8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A072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1A42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4755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580E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E63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5895E70"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8E107"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DAA6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FEC1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72108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F16F9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2348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67FA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CFF1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1D0AE38" w14:textId="77777777" w:rsidTr="00CB6044">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hideMark/>
          </w:tcPr>
          <w:p w14:paraId="28B944CB"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10.0: Consider the implementation of additional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0E607"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582E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C4C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3869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FD8D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EF67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911F6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E576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D0CD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81C9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26A9F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452437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2F2051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92DC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1ED60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5D27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7E5B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55A9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08055E38"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0DB854B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4: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6B70F"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9BEB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5A36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B9B0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78D9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0A0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1AA2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8952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F830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1F59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854B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75B6C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2F8F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47014A"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945A2"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111D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67BF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D800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AAD1DD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D5A6BD"/>
            <w:tcMar>
              <w:top w:w="30" w:type="dxa"/>
              <w:left w:w="45" w:type="dxa"/>
              <w:bottom w:w="30" w:type="dxa"/>
              <w:right w:w="45" w:type="dxa"/>
            </w:tcMar>
            <w:vAlign w:val="bottom"/>
            <w:hideMark/>
          </w:tcPr>
          <w:p w14:paraId="50FC3D85"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5: Final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D0F37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979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4B3FF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1C78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B0C6A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3016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A112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1EB1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512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A1C3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FA1C2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64B9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F011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BA181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AF56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67D5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B6245AB"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7A8A1"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r>
    </w:tbl>
    <w:p w14:paraId="20A9BBDB" w14:textId="77777777" w:rsidR="00CB6044" w:rsidRPr="00CB6044" w:rsidRDefault="00CB6044" w:rsidP="00CB6044">
      <w:pPr>
        <w:rPr>
          <w:lang w:val="en-US"/>
        </w:rPr>
      </w:pPr>
    </w:p>
    <w:sectPr w:rsidR="00CB6044" w:rsidRPr="00CB6044"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qwUAX9cVSywAAAA="/>
  </w:docVars>
  <w:rsids>
    <w:rsidRoot w:val="0016566C"/>
    <w:rsid w:val="00001282"/>
    <w:rsid w:val="0016566C"/>
    <w:rsid w:val="00256E08"/>
    <w:rsid w:val="00257C10"/>
    <w:rsid w:val="00286E99"/>
    <w:rsid w:val="002B5382"/>
    <w:rsid w:val="002C23CF"/>
    <w:rsid w:val="003A000F"/>
    <w:rsid w:val="004534C7"/>
    <w:rsid w:val="00514CEF"/>
    <w:rsid w:val="0054344C"/>
    <w:rsid w:val="00597C9D"/>
    <w:rsid w:val="006775DF"/>
    <w:rsid w:val="007661A6"/>
    <w:rsid w:val="007858C9"/>
    <w:rsid w:val="007F30C4"/>
    <w:rsid w:val="009A565E"/>
    <w:rsid w:val="00A06359"/>
    <w:rsid w:val="00AC169D"/>
    <w:rsid w:val="00B23CFB"/>
    <w:rsid w:val="00C26996"/>
    <w:rsid w:val="00C62A61"/>
    <w:rsid w:val="00CB6044"/>
    <w:rsid w:val="00D44114"/>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7</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5</cp:revision>
  <dcterms:created xsi:type="dcterms:W3CDTF">2021-01-01T19:04:00Z</dcterms:created>
  <dcterms:modified xsi:type="dcterms:W3CDTF">2021-01-08T18:06:00Z</dcterms:modified>
</cp:coreProperties>
</file>